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7A1798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  <w:color w:val="1F497D"/>
          <w:lang w:eastAsia="it-IT"/>
        </w:rPr>
        <w:drawing>
          <wp:inline distT="0" distB="0" distL="0" distR="0">
            <wp:extent cx="2057400" cy="647700"/>
            <wp:effectExtent l="19050" t="0" r="0" b="0"/>
            <wp:docPr id="2" name="Picture 1" descr="Descrizione: signature_8126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zione: signature_812647866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Scienze </w:t>
      </w:r>
      <w:r w:rsidR="003916B5">
        <w:rPr>
          <w:rFonts w:ascii="Times New Roman" w:hAnsi="Times New Roman" w:cs="Times New Roman"/>
          <w:sz w:val="36"/>
          <w:szCs w:val="36"/>
        </w:rPr>
        <w:t>dell</w:t>
      </w:r>
      <w:r w:rsidR="002B6844">
        <w:rPr>
          <w:rFonts w:ascii="Times New Roman" w:hAnsi="Times New Roman" w:cs="Times New Roman"/>
          <w:sz w:val="36"/>
          <w:szCs w:val="36"/>
        </w:rPr>
        <w:t>’Alimentazione e Gastronomia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9C0918">
        <w:rPr>
          <w:rFonts w:ascii="Times New Roman" w:hAnsi="Times New Roman" w:cs="Times New Roman"/>
          <w:sz w:val="28"/>
          <w:szCs w:val="28"/>
        </w:rPr>
        <w:t>2</w:t>
      </w:r>
      <w:r w:rsidR="00F83400">
        <w:rPr>
          <w:rFonts w:ascii="Times New Roman" w:hAnsi="Times New Roman" w:cs="Times New Roman"/>
          <w:sz w:val="28"/>
          <w:szCs w:val="28"/>
        </w:rPr>
        <w:t>2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F83400">
        <w:rPr>
          <w:rFonts w:ascii="Times New Roman" w:hAnsi="Times New Roman" w:cs="Times New Roman"/>
          <w:sz w:val="28"/>
          <w:szCs w:val="28"/>
        </w:rPr>
        <w:t>3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D0875"/>
    <w:rsid w:val="000E317E"/>
    <w:rsid w:val="00125829"/>
    <w:rsid w:val="001A7325"/>
    <w:rsid w:val="001D62EE"/>
    <w:rsid w:val="00243615"/>
    <w:rsid w:val="002B6844"/>
    <w:rsid w:val="002E561E"/>
    <w:rsid w:val="003916B5"/>
    <w:rsid w:val="003D7A0D"/>
    <w:rsid w:val="004057A8"/>
    <w:rsid w:val="004447D1"/>
    <w:rsid w:val="005720E3"/>
    <w:rsid w:val="005E336D"/>
    <w:rsid w:val="00672521"/>
    <w:rsid w:val="006C60B3"/>
    <w:rsid w:val="00761425"/>
    <w:rsid w:val="007873DD"/>
    <w:rsid w:val="007A1798"/>
    <w:rsid w:val="009C0918"/>
    <w:rsid w:val="00A448AF"/>
    <w:rsid w:val="00A72BF4"/>
    <w:rsid w:val="00B6471D"/>
    <w:rsid w:val="00B8078B"/>
    <w:rsid w:val="00C2068A"/>
    <w:rsid w:val="00C33148"/>
    <w:rsid w:val="00CC521D"/>
    <w:rsid w:val="00E40D74"/>
    <w:rsid w:val="00E443E2"/>
    <w:rsid w:val="00ED166D"/>
    <w:rsid w:val="00F00DDE"/>
    <w:rsid w:val="00F62FAC"/>
    <w:rsid w:val="00F75437"/>
    <w:rsid w:val="00F83400"/>
    <w:rsid w:val="00FC2BBF"/>
    <w:rsid w:val="00FC4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7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6</cp:revision>
  <dcterms:created xsi:type="dcterms:W3CDTF">2021-01-19T17:08:00Z</dcterms:created>
  <dcterms:modified xsi:type="dcterms:W3CDTF">2023-03-20T10:35:00Z</dcterms:modified>
</cp:coreProperties>
</file>